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lang w:val="en-US" w:eastAsia="en-US"/>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r>
      <w:proofErr w:type="spellStart"/>
      <w:r>
        <w:t>Belchez</w:t>
      </w:r>
      <w:proofErr w:type="spellEnd"/>
      <w:r>
        <w:t xml:space="preserve">,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t>
      </w:r>
      <w:proofErr w:type="spellStart"/>
      <w:r>
        <w:rPr>
          <w:rFonts w:ascii="Times New Roman" w:eastAsia="Times New Roman" w:hAnsi="Times New Roman" w:cs="Times New Roman"/>
          <w:b/>
          <w:sz w:val="20"/>
        </w:rPr>
        <w:t>Wiegers</w:t>
      </w:r>
      <w:proofErr w:type="spellEnd"/>
      <w:r>
        <w:rPr>
          <w:rFonts w:ascii="Times New Roman" w:eastAsia="Times New Roman" w:hAnsi="Times New Roman" w:cs="Times New Roman"/>
          <w:b/>
          <w:sz w:val="20"/>
        </w:rPr>
        <w:t xml:space="preserve">.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ents Specification for &lt;Project</w:t>
      </w:r>
      <w:proofErr w:type="gramStart"/>
      <w:r>
        <w:rPr>
          <w:rFonts w:ascii="Times New Roman" w:eastAsia="Times New Roman" w:hAnsi="Times New Roman" w:cs="Times New Roman"/>
          <w:b/>
          <w:sz w:val="20"/>
        </w:rPr>
        <w:t>&gt;  Page</w:t>
      </w:r>
      <w:proofErr w:type="gramEnd"/>
      <w:r>
        <w:rPr>
          <w:rFonts w:ascii="Times New Roman" w:eastAsia="Times New Roman" w:hAnsi="Times New Roman" w:cs="Times New Roman"/>
          <w:b/>
          <w:sz w:val="20"/>
        </w:rPr>
        <w:t xml:space="preserv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B47E31">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B47E31">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B47E31">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B47E31">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B47E31">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B47E31">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B47E31">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B47E31">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B47E31">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B47E31">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B47E31">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B47E31">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B47E31">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B47E31">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B47E31">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B47E31">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B47E31">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B47E31">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B47E31">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B47E31">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B47E31">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B47E31">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B47E31">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B47E31">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B47E31">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B47E31">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B47E31">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B47E31">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B47E31">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B47E31">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B47E31">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B47E31">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B47E31">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lastRenderedPageBreak/>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 xml:space="preserve">Reason </w:t>
            </w:r>
            <w:proofErr w:type="gramStart"/>
            <w:r w:rsidRPr="009A2450">
              <w:rPr>
                <w:rFonts w:ascii="Times New Roman" w:eastAsia="Times New Roman" w:hAnsi="Times New Roman" w:cs="Times New Roman"/>
                <w:b/>
                <w:i w:val="0"/>
                <w:sz w:val="24"/>
              </w:rPr>
              <w:t>For</w:t>
            </w:r>
            <w:proofErr w:type="gramEnd"/>
            <w:r w:rsidRPr="009A2450">
              <w:rPr>
                <w:rFonts w:ascii="Times New Roman" w:eastAsia="Times New Roman" w:hAnsi="Times New Roman" w:cs="Times New Roman"/>
                <w:b/>
                <w:i w:val="0"/>
                <w:sz w:val="24"/>
              </w:rPr>
              <w:t xml:space="preserve">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proofErr w:type="spellStart"/>
            <w:r>
              <w:rPr>
                <w:rFonts w:eastAsia="Times New Roman"/>
                <w:i w:val="0"/>
              </w:rPr>
              <w:t>Maica</w:t>
            </w:r>
            <w:proofErr w:type="spellEnd"/>
            <w:r w:rsidR="009A2450" w:rsidRPr="009A2450">
              <w:rPr>
                <w:rFonts w:eastAsia="Times New Roman"/>
                <w:i w:val="0"/>
              </w:rPr>
              <w:t xml:space="preserve"> L. </w:t>
            </w:r>
            <w:proofErr w:type="spellStart"/>
            <w:r w:rsidR="009A2450" w:rsidRPr="009A2450">
              <w:rPr>
                <w:rFonts w:eastAsia="Times New Roman"/>
                <w:i w:val="0"/>
              </w:rPr>
              <w:t>Belchez</w:t>
            </w:r>
            <w:proofErr w:type="spellEnd"/>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lastRenderedPageBreak/>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 xml:space="preserve">pt with </w:t>
      </w:r>
      <w:proofErr w:type="gramStart"/>
      <w:r>
        <w:rPr>
          <w:i w:val="0"/>
        </w:rPr>
        <w:t>1.0 line</w:t>
      </w:r>
      <w:proofErr w:type="gramEnd"/>
      <w:r>
        <w:rPr>
          <w:i w:val="0"/>
        </w:rPr>
        <w:t xml:space="preserv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 xml:space="preserve">The intended audience of this document would be </w:t>
      </w:r>
      <w:r w:rsidRPr="007E36B6">
        <w:rPr>
          <w:i w:val="0"/>
          <w:noProof/>
        </w:rPr>
        <w:t>owner</w:t>
      </w:r>
      <w:r>
        <w:rPr>
          <w:i w:val="0"/>
        </w:rPr>
        <w:t xml:space="preserve"> and specific employees like manager and receptionist of </w:t>
      </w:r>
      <w:proofErr w:type="spellStart"/>
      <w:r>
        <w:rPr>
          <w:i w:val="0"/>
        </w:rPr>
        <w:t>Tarangban</w:t>
      </w:r>
      <w:proofErr w:type="spellEnd"/>
      <w:r>
        <w:rPr>
          <w:i w:val="0"/>
        </w:rPr>
        <w:t xml:space="preserve">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w:t>
      </w:r>
      <w:proofErr w:type="spellStart"/>
      <w:r w:rsidR="008157B4">
        <w:rPr>
          <w:i w:val="0"/>
        </w:rPr>
        <w:t>Tarangban</w:t>
      </w:r>
      <w:proofErr w:type="spellEnd"/>
      <w:r w:rsidR="008157B4">
        <w:rPr>
          <w:i w:val="0"/>
        </w:rPr>
        <w:t xml:space="preserve">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w:t>
      </w:r>
      <w:r w:rsidR="00051CA9">
        <w:rPr>
          <w:i w:val="0"/>
        </w:rPr>
        <w:lastRenderedPageBreak/>
        <w:t>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lastRenderedPageBreak/>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lang w:val="en-US" w:eastAsia="en-US"/>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lang w:val="en-US" w:eastAsia="en-US"/>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lastRenderedPageBreak/>
        <w:t>Reservation of Room for Walk-in Customers</w:t>
      </w:r>
    </w:p>
    <w:p w:rsidR="00F4448D" w:rsidRDefault="00F4448D">
      <w:pPr>
        <w:spacing w:after="160" w:line="259" w:lineRule="auto"/>
        <w:ind w:left="0" w:firstLine="0"/>
        <w:rPr>
          <w:i w:val="0"/>
        </w:rPr>
      </w:pPr>
      <w:r>
        <w:rPr>
          <w:noProof/>
          <w:lang w:val="en-US" w:eastAsia="en-US"/>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lang w:val="en-US" w:eastAsia="en-US"/>
        </w:rPr>
        <w:lastRenderedPageBreak/>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lang w:val="en-US" w:eastAsia="en-US"/>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lang w:val="en-US" w:eastAsia="en-US"/>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1" w:name="_Toc6271"/>
      <w:r>
        <w:lastRenderedPageBreak/>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w:t>
      </w:r>
      <w:proofErr w:type="spellStart"/>
      <w:r>
        <w:rPr>
          <w:i w:val="0"/>
        </w:rPr>
        <w:t>Tarangban</w:t>
      </w:r>
      <w:proofErr w:type="spellEnd"/>
      <w:r>
        <w:rPr>
          <w:i w:val="0"/>
        </w:rPr>
        <w:t xml:space="preserve"> Falls &amp; </w:t>
      </w:r>
      <w:r w:rsidRPr="007E36B6">
        <w:rPr>
          <w:i w:val="0"/>
          <w:noProof/>
        </w:rPr>
        <w:t>Calimbo</w:t>
      </w:r>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lastRenderedPageBreak/>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lastRenderedPageBreak/>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0" w:name="_Toc6280"/>
      <w:r>
        <w:lastRenderedPageBreak/>
        <w:t>Communications Interfaces</w:t>
      </w:r>
      <w:bookmarkEnd w:id="20"/>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w:t>
      </w:r>
      <w:bookmarkStart w:id="21" w:name="_GoBack"/>
      <w:bookmarkEnd w:id="21"/>
      <w:r w:rsidR="005744D0">
        <w:rPr>
          <w:i w:val="0"/>
        </w:rPr>
        <w:t>/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lastRenderedPageBreak/>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lastRenderedPageBreak/>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xml:space="preserve">, manager, and receptionist.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lastRenderedPageBreak/>
        <w:t>Entity Relationship Diagram</w:t>
      </w:r>
      <w:r w:rsidR="001B30A1" w:rsidRPr="009630D6">
        <w:rPr>
          <w:i w:val="0"/>
          <w:noProof/>
          <w:lang w:val="en-US" w:eastAsia="en-US"/>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7E31" w:rsidRDefault="00B47E31">
      <w:pPr>
        <w:spacing w:after="0" w:line="240" w:lineRule="auto"/>
      </w:pPr>
      <w:r>
        <w:separator/>
      </w:r>
    </w:p>
  </w:endnote>
  <w:endnote w:type="continuationSeparator" w:id="0">
    <w:p w:rsidR="00B47E31" w:rsidRDefault="00B47E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7E31" w:rsidRDefault="00B47E31">
      <w:pPr>
        <w:spacing w:after="0" w:line="240" w:lineRule="auto"/>
      </w:pPr>
      <w:r>
        <w:separator/>
      </w:r>
    </w:p>
  </w:footnote>
  <w:footnote w:type="continuationSeparator" w:id="0">
    <w:p w:rsidR="00B47E31" w:rsidRDefault="00B47E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5744D0" w:rsidRPr="005744D0">
      <w:rPr>
        <w:rFonts w:ascii="Times New Roman" w:eastAsia="Times New Roman" w:hAnsi="Times New Roman" w:cs="Times New Roman"/>
        <w:b/>
        <w:noProof/>
        <w:sz w:val="20"/>
      </w:rPr>
      <w:t>1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4FAFw+w1ItAAAA"/>
  </w:docVars>
  <w:rsids>
    <w:rsidRoot w:val="0009411D"/>
    <w:rsid w:val="00043AB2"/>
    <w:rsid w:val="00044864"/>
    <w:rsid w:val="0005192B"/>
    <w:rsid w:val="00051CA9"/>
    <w:rsid w:val="000618E2"/>
    <w:rsid w:val="0009411D"/>
    <w:rsid w:val="000A2216"/>
    <w:rsid w:val="000A4B40"/>
    <w:rsid w:val="000A7726"/>
    <w:rsid w:val="000B1549"/>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C0162"/>
    <w:rsid w:val="00403019"/>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744D0"/>
    <w:rsid w:val="00597CFB"/>
    <w:rsid w:val="005B32CA"/>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B1B"/>
    <w:rsid w:val="00A31C13"/>
    <w:rsid w:val="00A37467"/>
    <w:rsid w:val="00A40411"/>
    <w:rsid w:val="00A41A50"/>
    <w:rsid w:val="00A56C6C"/>
    <w:rsid w:val="00A6535D"/>
    <w:rsid w:val="00A802F0"/>
    <w:rsid w:val="00A80A3C"/>
    <w:rsid w:val="00A954A2"/>
    <w:rsid w:val="00AC3946"/>
    <w:rsid w:val="00AD11B2"/>
    <w:rsid w:val="00AD572B"/>
    <w:rsid w:val="00AF381F"/>
    <w:rsid w:val="00AF7E0E"/>
    <w:rsid w:val="00B21028"/>
    <w:rsid w:val="00B25E81"/>
    <w:rsid w:val="00B43FC4"/>
    <w:rsid w:val="00B47E31"/>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91371"/>
    <w:rsid w:val="00F939D2"/>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1E7A6"/>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AAF785-4D66-4B24-9172-126026D84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4</TotalTime>
  <Pages>17</Pages>
  <Words>3582</Words>
  <Characters>2042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Hannah Leiza Reyes</cp:lastModifiedBy>
  <cp:revision>77</cp:revision>
  <dcterms:created xsi:type="dcterms:W3CDTF">2016-10-22T07:52:00Z</dcterms:created>
  <dcterms:modified xsi:type="dcterms:W3CDTF">2016-11-19T17:50:00Z</dcterms:modified>
</cp:coreProperties>
</file>